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052DD" w14:textId="2196E9F6" w:rsidR="001F27FC" w:rsidRDefault="001F27FC">
      <w:pPr>
        <w:rPr>
          <w:rFonts w:ascii="National2" w:hAnsi="National2"/>
          <w:color w:val="333E48"/>
          <w:sz w:val="24"/>
          <w:szCs w:val="24"/>
          <w:shd w:val="clear" w:color="auto" w:fill="FFFFFF"/>
        </w:rPr>
      </w:pPr>
      <w:r w:rsidRPr="001F27FC">
        <w:rPr>
          <w:rFonts w:ascii="National2" w:hAnsi="National2"/>
          <w:color w:val="333E48"/>
          <w:sz w:val="24"/>
          <w:szCs w:val="24"/>
          <w:shd w:val="clear" w:color="auto" w:fill="FFFFFF"/>
        </w:rPr>
        <w:t xml:space="preserve">Amazon Athena is a suitable tool for querying Network Load Balancers logs. </w:t>
      </w: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 large amount of logs are saved in S3 buckets from Network load balancer, Amazon Athena can be used to query logs and generate required details of client IP address and TLS handshake time.</w:t>
      </w:r>
    </w:p>
    <w:p w14:paraId="359A3E03" w14:textId="5A11BB06" w:rsidR="00A1368B" w:rsidRPr="00A1368B" w:rsidRDefault="00A1368B">
      <w:pPr>
        <w:rPr>
          <w:rFonts w:ascii="National2" w:hAnsi="National2"/>
          <w:color w:val="333E48"/>
          <w:sz w:val="24"/>
          <w:szCs w:val="24"/>
          <w:shd w:val="clear" w:color="auto" w:fill="FFFFFF"/>
        </w:rPr>
      </w:pPr>
      <w:r w:rsidRPr="00A1368B">
        <w:rPr>
          <w:rFonts w:ascii="National2" w:hAnsi="National2"/>
          <w:color w:val="333E48"/>
          <w:sz w:val="24"/>
          <w:szCs w:val="24"/>
          <w:shd w:val="clear" w:color="auto" w:fill="FFFFFF"/>
        </w:rPr>
        <w:t>AWS Athena pricing is based upon per query and the amount of data scanned in each query.</w:t>
      </w:r>
      <w:r w:rsidR="00FE1931">
        <w:rPr>
          <w:rFonts w:ascii="National2" w:hAnsi="National2"/>
          <w:color w:val="333E48"/>
          <w:sz w:val="24"/>
          <w:szCs w:val="24"/>
          <w:shd w:val="clear" w:color="auto" w:fill="FFFFFF"/>
        </w:rPr>
        <w:t xml:space="preserve"> </w:t>
      </w:r>
      <w:r w:rsidR="00FE1931" w:rsidRPr="00FE1931">
        <w:rPr>
          <w:rFonts w:ascii="National2" w:hAnsi="National2"/>
          <w:color w:val="333E48"/>
          <w:sz w:val="24"/>
          <w:szCs w:val="24"/>
          <w:shd w:val="clear" w:color="auto" w:fill="FFFFFF"/>
        </w:rPr>
        <w:t>U</w:t>
      </w:r>
      <w:r w:rsidR="00FE1931" w:rsidRPr="00FE1931">
        <w:rPr>
          <w:rFonts w:ascii="National2" w:hAnsi="National2"/>
          <w:color w:val="333E48"/>
          <w:sz w:val="24"/>
          <w:szCs w:val="24"/>
          <w:shd w:val="clear" w:color="auto" w:fill="FFFFFF"/>
        </w:rPr>
        <w:t>ploading a large amount of data simultaneously, this data needs to be partitioned based upon location &amp; date. A separate Workgroup can be created based upon users, teams, application or workloads. This will lead to minimizing the amount of data scanned for each query, improving performance &amp; reducing cost.</w:t>
      </w:r>
    </w:p>
    <w:p w14:paraId="4286C7F3" w14:textId="77777777" w:rsidR="00780676" w:rsidRDefault="001F27FC">
      <w:pPr>
        <w:rPr>
          <w:rFonts w:ascii="National2" w:hAnsi="National2"/>
          <w:color w:val="333E48"/>
          <w:sz w:val="24"/>
          <w:szCs w:val="24"/>
          <w:shd w:val="clear" w:color="auto" w:fill="FFFFFF"/>
        </w:rPr>
      </w:pP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s processing a large number of logs directly from the S3 console will be a time-consuming process. </w:t>
      </w:r>
    </w:p>
    <w:p w14:paraId="3F2EF728" w14:textId="0D9FB245" w:rsidR="00A83F6B" w:rsidRPr="001F27FC" w:rsidRDefault="001F27FC">
      <w:pPr>
        <w:rPr>
          <w:sz w:val="24"/>
          <w:szCs w:val="24"/>
        </w:rPr>
      </w:pPr>
      <w:r w:rsidRPr="001F27FC">
        <w:rPr>
          <w:rFonts w:ascii="National2" w:hAnsi="National2"/>
          <w:color w:val="333E48"/>
          <w:sz w:val="24"/>
          <w:szCs w:val="24"/>
          <w:shd w:val="clear" w:color="auto" w:fill="FFFFFF"/>
        </w:rPr>
        <w:t>Amazon QuickSight will be useful in case you need data visualization.</w:t>
      </w:r>
    </w:p>
    <w:sectPr w:rsidR="00A83F6B" w:rsidRPr="001F27F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sDQyNDc3NjA1NjNT0lEKTi0uzszPAykwrAUAlT5kGywAAAA="/>
  </w:docVars>
  <w:rsids>
    <w:rsidRoot w:val="00CC4BFE"/>
    <w:rsid w:val="001F27FC"/>
    <w:rsid w:val="00780676"/>
    <w:rsid w:val="00A1368B"/>
    <w:rsid w:val="00A83F6B"/>
    <w:rsid w:val="00CC4BFE"/>
    <w:rsid w:val="00FE19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B8E73"/>
  <w15:chartTrackingRefBased/>
  <w15:docId w15:val="{5FF1089F-84C9-45C7-85B3-798E12C5D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24</Words>
  <Characters>7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4</cp:revision>
  <dcterms:created xsi:type="dcterms:W3CDTF">2022-04-07T12:46:00Z</dcterms:created>
  <dcterms:modified xsi:type="dcterms:W3CDTF">2022-04-07T12:54:00Z</dcterms:modified>
</cp:coreProperties>
</file>